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98DF4" w14:textId="77777777" w:rsidR="00B871BB" w:rsidRDefault="00742855">
      <w:pPr>
        <w:pStyle w:val="Title"/>
      </w:pPr>
      <w:r>
        <w:t>HelloWorld.md</w:t>
      </w:r>
    </w:p>
    <w:p w14:paraId="5A298DF5" w14:textId="77777777" w:rsidR="00B871BB" w:rsidRDefault="00742855">
      <w:pPr>
        <w:pStyle w:val="Author"/>
      </w:pPr>
      <w:r>
        <w:t>Taisekwa Chikazhe</w:t>
      </w:r>
    </w:p>
    <w:p w14:paraId="5A298DF6" w14:textId="77777777" w:rsidR="00B871BB" w:rsidRDefault="00742855">
      <w:pPr>
        <w:pStyle w:val="Date"/>
      </w:pPr>
      <w:r>
        <w:t>23 October 2020</w:t>
      </w:r>
    </w:p>
    <w:p w14:paraId="5A298DF7" w14:textId="77777777" w:rsidR="00B871BB" w:rsidRDefault="00742855">
      <w:pPr>
        <w:pStyle w:val="Heading2"/>
      </w:pPr>
      <w:bookmarkStart w:id="0" w:name="this-is-a-markdown-file"/>
      <w:bookmarkEnd w:id="0"/>
      <w:r>
        <w:t>This is a markdown file</w:t>
      </w:r>
    </w:p>
    <w:p w14:paraId="5A298DF8" w14:textId="77777777" w:rsidR="00B871BB" w:rsidRDefault="00742855">
      <w:pPr>
        <w:pStyle w:val="Heading2"/>
      </w:pPr>
      <w:bookmarkStart w:id="1" w:name="r-markdown"/>
      <w:bookmarkEnd w:id="1"/>
      <w:r>
        <w:t>R Markdown</w:t>
      </w:r>
    </w:p>
    <w:p w14:paraId="5A298DF9" w14:textId="77777777" w:rsidR="00B871BB" w:rsidRDefault="0074285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5A298DFA" w14:textId="77777777" w:rsidR="00B871BB" w:rsidRDefault="0074285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A298DFB" w14:textId="77777777" w:rsidR="00B871BB" w:rsidRDefault="0074285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A298DFC" w14:textId="77777777" w:rsidR="00B871BB" w:rsidRDefault="007428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A298DFD" w14:textId="77777777" w:rsidR="00B871BB" w:rsidRDefault="00742855">
      <w:pPr>
        <w:pStyle w:val="Heading2"/>
      </w:pPr>
      <w:bookmarkStart w:id="2" w:name="including-plots"/>
      <w:bookmarkEnd w:id="2"/>
      <w:r>
        <w:t>Including Plots</w:t>
      </w:r>
    </w:p>
    <w:p w14:paraId="5A298DFE" w14:textId="77777777" w:rsidR="00B871BB" w:rsidRDefault="00742855">
      <w:pPr>
        <w:pStyle w:val="FirstParagraph"/>
      </w:pPr>
      <w:r>
        <w:t>You can also embed plots, for example:</w:t>
      </w:r>
    </w:p>
    <w:p w14:paraId="5A298DFF" w14:textId="77777777" w:rsidR="00B871BB" w:rsidRDefault="00742855">
      <w:pPr>
        <w:pStyle w:val="BodyText"/>
      </w:pPr>
      <w:r>
        <w:rPr>
          <w:noProof/>
        </w:rPr>
        <w:lastRenderedPageBreak/>
        <w:drawing>
          <wp:inline distT="0" distB="0" distL="0" distR="0" wp14:anchorId="5A298E01" wp14:editId="5A298E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markdown-document-Taisekwa-Chikazh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98E00" w14:textId="77777777" w:rsidR="00B871BB" w:rsidRDefault="00742855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871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298E07" w14:textId="77777777" w:rsidR="00000000" w:rsidRDefault="00742855">
      <w:pPr>
        <w:spacing w:after="0"/>
      </w:pPr>
      <w:r>
        <w:separator/>
      </w:r>
    </w:p>
  </w:endnote>
  <w:endnote w:type="continuationSeparator" w:id="0">
    <w:p w14:paraId="5A298E09" w14:textId="77777777" w:rsidR="00000000" w:rsidRDefault="007428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98E03" w14:textId="77777777" w:rsidR="00B871BB" w:rsidRDefault="00742855">
      <w:r>
        <w:separator/>
      </w:r>
    </w:p>
  </w:footnote>
  <w:footnote w:type="continuationSeparator" w:id="0">
    <w:p w14:paraId="5A298E04" w14:textId="77777777" w:rsidR="00B871BB" w:rsidRDefault="00742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5E5BCA"/>
    <w:multiLevelType w:val="multilevel"/>
    <w:tmpl w:val="429A7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6EF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42855"/>
    <w:rsid w:val="00784D58"/>
    <w:rsid w:val="008D6863"/>
    <w:rsid w:val="00B86B75"/>
    <w:rsid w:val="00B871B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98DF4"/>
  <w15:docId w15:val="{E4E43C6D-B410-4862-BAE2-E4B6B8395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C09C413ECA64EA2AB6CF00C4428F2" ma:contentTypeVersion="12" ma:contentTypeDescription="Create a new document." ma:contentTypeScope="" ma:versionID="2ed2839adea0254f3dbd40ade284eb10">
  <xsd:schema xmlns:xsd="http://www.w3.org/2001/XMLSchema" xmlns:xs="http://www.w3.org/2001/XMLSchema" xmlns:p="http://schemas.microsoft.com/office/2006/metadata/properties" xmlns:ns3="d4789d67-b16f-43d8-b660-313cdccfa365" xmlns:ns4="49f8db83-5b90-488e-9619-3e2ba3c43af0" targetNamespace="http://schemas.microsoft.com/office/2006/metadata/properties" ma:root="true" ma:fieldsID="17a85eb0446ad8baa2a135f9b82c357d" ns3:_="" ns4:_="">
    <xsd:import namespace="d4789d67-b16f-43d8-b660-313cdccfa365"/>
    <xsd:import namespace="49f8db83-5b90-488e-9619-3e2ba3c43a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89d67-b16f-43d8-b660-313cdccfa3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8db83-5b90-488e-9619-3e2ba3c43af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6C6664-B4C3-4F76-854B-098281826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89d67-b16f-43d8-b660-313cdccfa365"/>
    <ds:schemaRef ds:uri="49f8db83-5b90-488e-9619-3e2ba3c43a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95FEB5-16BC-4E6F-9F40-41C18D99E7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113DA7-B6AA-4C37-9994-3F8A2E30D456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49f8db83-5b90-488e-9619-3e2ba3c43af0"/>
    <ds:schemaRef ds:uri="http://schemas.microsoft.com/office/infopath/2007/PartnerControls"/>
    <ds:schemaRef ds:uri="d4789d67-b16f-43d8-b660-313cdccfa365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4</Words>
  <Characters>823</Characters>
  <Application>Microsoft Office Word</Application>
  <DocSecurity>4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isekwa Chikazhe</dc:creator>
  <cp:lastModifiedBy>Taisekwa Chikazhe</cp:lastModifiedBy>
  <cp:revision>2</cp:revision>
  <dcterms:created xsi:type="dcterms:W3CDTF">2020-10-22T23:22:00Z</dcterms:created>
  <dcterms:modified xsi:type="dcterms:W3CDTF">2020-10-22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C09C413ECA64EA2AB6CF00C4428F2</vt:lpwstr>
  </property>
</Properties>
</file>